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1D1FDE" w14:textId="2EC6369F" w:rsidR="003C5A03" w:rsidRPr="003C5A03" w:rsidRDefault="003C5A03" w:rsidP="003C5A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lang w:val="bg-BG" w:eastAsia="bg-BG"/>
        </w:rPr>
      </w:pPr>
      <w:r w:rsidRPr="003C5A03">
        <w:rPr>
          <w:rFonts w:ascii="Courier New" w:eastAsia="Times New Roman" w:hAnsi="Courier New" w:cs="Courier New"/>
          <w:lang w:val="bg-BG" w:eastAsia="bg-BG"/>
        </w:rPr>
        <w:t>списък задачи от:</w:t>
      </w:r>
      <w:r>
        <w:rPr>
          <w:rFonts w:ascii="Courier New" w:eastAsia="Times New Roman" w:hAnsi="Courier New" w:cs="Courier New"/>
          <w:lang w:val="bg-BG" w:eastAsia="bg-BG"/>
        </w:rPr>
        <w:t xml:space="preserve"> </w:t>
      </w:r>
      <w:hyperlink r:id="rId8" w:history="1">
        <w:r w:rsidRPr="003C5A03">
          <w:rPr>
            <w:rStyle w:val="Hyperlink"/>
            <w:rFonts w:ascii="Courier New" w:eastAsia="Times New Roman" w:hAnsi="Courier New" w:cs="Courier New"/>
            <w:lang w:val="bg-BG" w:eastAsia="bg-BG"/>
          </w:rPr>
          <w:t>https://judge.soft</w:t>
        </w:r>
        <w:bookmarkStart w:id="0" w:name="_GoBack"/>
        <w:bookmarkEnd w:id="0"/>
        <w:r w:rsidRPr="003C5A03">
          <w:rPr>
            <w:rStyle w:val="Hyperlink"/>
            <w:rFonts w:ascii="Courier New" w:eastAsia="Times New Roman" w:hAnsi="Courier New" w:cs="Courier New"/>
            <w:lang w:val="bg-BG" w:eastAsia="bg-BG"/>
          </w:rPr>
          <w:t>u</w:t>
        </w:r>
        <w:r w:rsidRPr="003C5A03">
          <w:rPr>
            <w:rStyle w:val="Hyperlink"/>
            <w:rFonts w:ascii="Courier New" w:eastAsia="Times New Roman" w:hAnsi="Courier New" w:cs="Courier New"/>
            <w:lang w:val="bg-BG" w:eastAsia="bg-BG"/>
          </w:rPr>
          <w:t>ni.org/Contests/Practice/Index/2303#2</w:t>
        </w:r>
      </w:hyperlink>
    </w:p>
    <w:p w14:paraId="5474E0F4" w14:textId="0911190A" w:rsidR="00DB74AF" w:rsidRDefault="007372D0" w:rsidP="003A31E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1</w:t>
      </w:r>
      <w:r w:rsidR="00317312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1B7C74">
        <w:rPr>
          <w:lang w:val="en-GB"/>
        </w:rPr>
        <w:t>Password Reset</w:t>
      </w:r>
    </w:p>
    <w:p w14:paraId="66CB5E28" w14:textId="77777777" w:rsidR="00317312" w:rsidRDefault="00317312" w:rsidP="00317312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9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  <w:bookmarkEnd w:id="1"/>
    </w:p>
    <w:p w14:paraId="22E820C4" w14:textId="71DAEB96" w:rsidR="00317312" w:rsidRDefault="00317312" w:rsidP="00317312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10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08CE20C2" w14:textId="77777777" w:rsidR="00317312" w:rsidRPr="00317312" w:rsidRDefault="00317312" w:rsidP="00317312">
      <w:pPr>
        <w:rPr>
          <w:lang w:val="en-GB"/>
        </w:rPr>
      </w:pPr>
    </w:p>
    <w:p w14:paraId="692156AB" w14:textId="2D91BD57" w:rsidR="00895529" w:rsidRDefault="001B7C74" w:rsidP="0028778C">
      <w:pPr>
        <w:jc w:val="center"/>
        <w:rPr>
          <w:i/>
        </w:rPr>
      </w:pPr>
      <w:r>
        <w:rPr>
          <w:i/>
        </w:rPr>
        <w:t>Yet again</w:t>
      </w:r>
      <w:r w:rsidR="00317312">
        <w:rPr>
          <w:i/>
        </w:rPr>
        <w:t>,</w:t>
      </w:r>
      <w:r>
        <w:rPr>
          <w:i/>
        </w:rPr>
        <w:t xml:space="preserve"> you have forgotten your password. Naturally</w:t>
      </w:r>
      <w:r w:rsidR="00317312">
        <w:rPr>
          <w:i/>
        </w:rPr>
        <w:t>,</w:t>
      </w:r>
      <w:r>
        <w:rPr>
          <w:i/>
        </w:rPr>
        <w:t xml:space="preserve"> it</w:t>
      </w:r>
      <w:r w:rsidR="00317312">
        <w:rPr>
          <w:i/>
        </w:rPr>
        <w:t>'</w:t>
      </w:r>
      <w:r>
        <w:rPr>
          <w:i/>
        </w:rPr>
        <w:t>s not the first time this has happened. Actually</w:t>
      </w:r>
      <w:r w:rsidR="00317312">
        <w:rPr>
          <w:i/>
        </w:rPr>
        <w:t>,</w:t>
      </w:r>
      <w:r>
        <w:rPr>
          <w:i/>
        </w:rPr>
        <w:t xml:space="preserve"> you got so tired of it that you decided to</w:t>
      </w:r>
      <w:r w:rsidR="00895529">
        <w:rPr>
          <w:i/>
        </w:rPr>
        <w:t xml:space="preserve"> help yourself with a</w:t>
      </w:r>
      <w:r w:rsidR="00317312">
        <w:rPr>
          <w:i/>
        </w:rPr>
        <w:t>n intelligen</w:t>
      </w:r>
      <w:r w:rsidR="00895529">
        <w:rPr>
          <w:i/>
        </w:rPr>
        <w:t>t solution.</w:t>
      </w:r>
    </w:p>
    <w:p w14:paraId="6BB089F1" w14:textId="29C415EA" w:rsidR="004777E6" w:rsidRDefault="00895529" w:rsidP="0012277F">
      <w:pPr>
        <w:jc w:val="both"/>
      </w:pPr>
      <w:r w:rsidRPr="00895529">
        <w:t>Write a password reset program that performs a series of commands upon a predefined string.</w:t>
      </w:r>
      <w:r>
        <w:t xml:space="preserve"> First, you will receive a string</w:t>
      </w:r>
      <w:r w:rsidR="00317312">
        <w:t>,</w:t>
      </w:r>
      <w:r>
        <w:t xml:space="preserve"> and afterward, until the command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 w:rsidR="00453D1C">
        <w:t xml:space="preserve"> a single space. The commands will be the following:</w:t>
      </w:r>
    </w:p>
    <w:p w14:paraId="594A5772" w14:textId="4D34EA24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TakeOdd</w:t>
      </w:r>
      <w:r>
        <w:rPr>
          <w:rStyle w:val="CodeChar"/>
        </w:rPr>
        <w:t>"</w:t>
      </w:r>
    </w:p>
    <w:p w14:paraId="5B864264" w14:textId="12CEA66F" w:rsidR="00453D1C" w:rsidRPr="00292025" w:rsidRDefault="003A31E3" w:rsidP="00453D1C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 Takes </w:t>
      </w:r>
      <w:r w:rsidR="00453D1C">
        <w:t xml:space="preserve">only the characters at </w:t>
      </w:r>
      <w:r w:rsidR="00453D1C" w:rsidRPr="00453D1C">
        <w:rPr>
          <w:b/>
        </w:rPr>
        <w:t>odd</w:t>
      </w:r>
      <w:r w:rsidR="00453D1C">
        <w:t xml:space="preserve"> </w:t>
      </w:r>
      <w:r w:rsidR="00453D1C" w:rsidRPr="00453D1C">
        <w:rPr>
          <w:b/>
        </w:rPr>
        <w:t>indices</w:t>
      </w:r>
      <w:r w:rsidR="00453D1C">
        <w:t xml:space="preserve"> and </w:t>
      </w:r>
      <w:r w:rsidR="00453D1C" w:rsidRPr="00453D1C">
        <w:rPr>
          <w:b/>
        </w:rPr>
        <w:t>concatenates</w:t>
      </w:r>
      <w:r w:rsidR="00453D1C">
        <w:t xml:space="preserve"> them to</w:t>
      </w:r>
      <w:r w:rsidR="00317312">
        <w:t xml:space="preserve"> </w:t>
      </w:r>
      <w:r w:rsidR="00453D1C">
        <w:t xml:space="preserve">obtain the </w:t>
      </w:r>
      <w:r w:rsidR="00453D1C" w:rsidRPr="00453D1C">
        <w:rPr>
          <w:b/>
        </w:rPr>
        <w:t>new raw password</w:t>
      </w:r>
      <w:r w:rsidR="00453D1C">
        <w:t xml:space="preserve"> and then </w:t>
      </w:r>
      <w:r w:rsidR="00453D1C" w:rsidRPr="00453D1C">
        <w:rPr>
          <w:b/>
        </w:rPr>
        <w:t>prints</w:t>
      </w:r>
      <w:r w:rsidR="00453D1C">
        <w:t xml:space="preserve"> it.</w:t>
      </w:r>
    </w:p>
    <w:p w14:paraId="35627D9A" w14:textId="69A5FC4F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Cut {index} {length}</w:t>
      </w:r>
      <w:r>
        <w:rPr>
          <w:rStyle w:val="CodeChar"/>
        </w:rPr>
        <w:t>"</w:t>
      </w:r>
    </w:p>
    <w:p w14:paraId="497A5AC1" w14:textId="1CD3A680" w:rsidR="00453D1C" w:rsidRDefault="00F31AEE" w:rsidP="00453D1C">
      <w:pPr>
        <w:pStyle w:val="ListParagraph"/>
        <w:numPr>
          <w:ilvl w:val="1"/>
          <w:numId w:val="2"/>
        </w:numPr>
      </w:pPr>
      <w:r>
        <w:t>Gets</w:t>
      </w:r>
      <w:r w:rsidR="00453D1C">
        <w:t xml:space="preserve"> the substring with the </w:t>
      </w:r>
      <w:r w:rsidR="00453D1C" w:rsidRPr="00974176">
        <w:rPr>
          <w:b/>
        </w:rPr>
        <w:t>given length</w:t>
      </w:r>
      <w:r w:rsidR="00453D1C">
        <w:t xml:space="preserve"> starting from the </w:t>
      </w:r>
      <w:r w:rsidR="00453D1C" w:rsidRPr="00974176">
        <w:rPr>
          <w:b/>
        </w:rPr>
        <w:t>given index</w:t>
      </w:r>
      <w:r>
        <w:t xml:space="preserve"> from the password and removes its </w:t>
      </w:r>
      <w:r w:rsidRPr="00317312">
        <w:rPr>
          <w:b/>
          <w:bCs/>
        </w:rPr>
        <w:t>first occurrence</w:t>
      </w:r>
      <w:r>
        <w:t xml:space="preserve">, then </w:t>
      </w:r>
      <w:r w:rsidRPr="00317312">
        <w:rPr>
          <w:b/>
          <w:bCs/>
        </w:rPr>
        <w:t>prints</w:t>
      </w:r>
      <w:r>
        <w:t xml:space="preserve"> the password on the console.</w:t>
      </w:r>
    </w:p>
    <w:p w14:paraId="7CD754CE" w14:textId="56C5AD4A" w:rsidR="00453D1C" w:rsidRDefault="00453D1C" w:rsidP="00453D1C">
      <w:pPr>
        <w:pStyle w:val="ListParagraph"/>
        <w:numPr>
          <w:ilvl w:val="1"/>
          <w:numId w:val="2"/>
        </w:numPr>
      </w:pPr>
      <w:r>
        <w:t xml:space="preserve">The given index and </w:t>
      </w:r>
      <w:r w:rsidR="00317312">
        <w:t xml:space="preserve">the </w:t>
      </w:r>
      <w:r>
        <w:t xml:space="preserve">length will </w:t>
      </w:r>
      <w:r w:rsidRPr="00453D1C">
        <w:rPr>
          <w:b/>
        </w:rPr>
        <w:t>always</w:t>
      </w:r>
      <w:r>
        <w:t xml:space="preserve"> be </w:t>
      </w:r>
      <w:r w:rsidRPr="00453D1C">
        <w:rPr>
          <w:b/>
        </w:rPr>
        <w:t>valid</w:t>
      </w:r>
      <w:r>
        <w:t>.</w:t>
      </w:r>
    </w:p>
    <w:p w14:paraId="6B22045C" w14:textId="254F80FC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Substitute {substring} {substitute}</w:t>
      </w:r>
      <w:r>
        <w:rPr>
          <w:rStyle w:val="CodeChar"/>
        </w:rPr>
        <w:t>"</w:t>
      </w:r>
    </w:p>
    <w:p w14:paraId="5897C745" w14:textId="5A7A5919" w:rsidR="00453D1C" w:rsidRDefault="00453D1C" w:rsidP="00453D1C">
      <w:pPr>
        <w:pStyle w:val="ListParagraph"/>
        <w:numPr>
          <w:ilvl w:val="1"/>
          <w:numId w:val="2"/>
        </w:numPr>
      </w:pPr>
      <w:r>
        <w:t>If the raw password contains the given substring, replaces all of its</w:t>
      </w:r>
      <w:r w:rsidR="00317312">
        <w:t xml:space="preserve"> </w:t>
      </w:r>
      <w:r>
        <w:t>occurrences with the substitute text given and prints the result.</w:t>
      </w:r>
    </w:p>
    <w:p w14:paraId="73E0862C" w14:textId="30BCC07E" w:rsidR="00453D1C" w:rsidRPr="00453D1C" w:rsidRDefault="00453D1C" w:rsidP="00453D1C">
      <w:pPr>
        <w:pStyle w:val="ListParagraph"/>
        <w:numPr>
          <w:ilvl w:val="1"/>
          <w:numId w:val="2"/>
        </w:numPr>
      </w:pPr>
      <w:r>
        <w:t xml:space="preserve">If it </w:t>
      </w:r>
      <w:r w:rsidR="007277EF">
        <w:t>doesn</w:t>
      </w:r>
      <w:r w:rsidR="00317312">
        <w:t>'</w:t>
      </w:r>
      <w:r w:rsidR="007277EF">
        <w:t>t</w:t>
      </w:r>
      <w:r>
        <w:t xml:space="preserve">, prints </w:t>
      </w:r>
      <w:r w:rsidRPr="009E7F08">
        <w:rPr>
          <w:rStyle w:val="CodeChar"/>
        </w:rPr>
        <w:t>"</w:t>
      </w:r>
      <w:r w:rsidRPr="00716810">
        <w:rPr>
          <w:rStyle w:val="CodeChar"/>
        </w:rPr>
        <w:t>No</w:t>
      </w:r>
      <w:r>
        <w:rPr>
          <w:rStyle w:val="CodeChar"/>
        </w:rPr>
        <w:t>thing to replace</w:t>
      </w:r>
      <w:r w:rsidRPr="00716810">
        <w:rPr>
          <w:rStyle w:val="CodeChar"/>
        </w:rPr>
        <w:t>!</w:t>
      </w:r>
      <w:r w:rsidRPr="009E7F08">
        <w:rPr>
          <w:rStyle w:val="CodeChar"/>
        </w:rPr>
        <w:t>"</w:t>
      </w:r>
      <w:r w:rsidR="00317312">
        <w:t>.</w:t>
      </w:r>
    </w:p>
    <w:p w14:paraId="47CD53F6" w14:textId="02FCAC9D" w:rsidR="009163F5" w:rsidRPr="004777E6" w:rsidRDefault="00F0044E" w:rsidP="00A25F66">
      <w:pPr>
        <w:pStyle w:val="Heading3"/>
      </w:pPr>
      <w:r>
        <w:t>Input</w:t>
      </w:r>
    </w:p>
    <w:p w14:paraId="23A19090" w14:textId="50D271E7" w:rsidR="004777E6" w:rsidRDefault="00453D1C" w:rsidP="00453D1C">
      <w:pPr>
        <w:pStyle w:val="ListParagraph"/>
        <w:numPr>
          <w:ilvl w:val="0"/>
          <w:numId w:val="5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5F635F9E" w14:textId="3BD442CD" w:rsidR="004777E6" w:rsidRDefault="004777E6" w:rsidP="00A25F66">
      <w:pPr>
        <w:pStyle w:val="Heading3"/>
      </w:pPr>
      <w:r>
        <w:t>Output</w:t>
      </w:r>
    </w:p>
    <w:p w14:paraId="0608B0B7" w14:textId="77777777" w:rsidR="007815BB" w:rsidRPr="007815BB" w:rsidRDefault="00701CF4" w:rsidP="003A31E3">
      <w:pPr>
        <w:pStyle w:val="ListParagraph"/>
        <w:numPr>
          <w:ilvl w:val="0"/>
          <w:numId w:val="6"/>
        </w:numPr>
        <w:rPr>
          <w:rFonts w:ascii="Consolas" w:hAnsi="Consolas"/>
          <w:b/>
          <w:noProof/>
        </w:rPr>
      </w:pPr>
      <w:r>
        <w:t>A</w:t>
      </w:r>
      <w:r w:rsidR="00292025">
        <w:t xml:space="preserve">fter the </w:t>
      </w:r>
      <w:r w:rsidRPr="009E7F08">
        <w:rPr>
          <w:rStyle w:val="CodeChar"/>
        </w:rPr>
        <w:t>"</w:t>
      </w:r>
      <w:r w:rsidR="00A377AF">
        <w:rPr>
          <w:rStyle w:val="CodeChar"/>
        </w:rPr>
        <w:t>Done</w:t>
      </w:r>
      <w:r w:rsidRPr="009E7F08">
        <w:rPr>
          <w:rStyle w:val="CodeChar"/>
        </w:rPr>
        <w:t>"</w:t>
      </w:r>
      <w:r>
        <w:t xml:space="preserve"> command is received, print:</w:t>
      </w:r>
    </w:p>
    <w:p w14:paraId="0ED440C1" w14:textId="0398552F" w:rsidR="00453D1C" w:rsidRDefault="00701CF4" w:rsidP="007815BB">
      <w:pPr>
        <w:pStyle w:val="ListParagraph"/>
        <w:numPr>
          <w:ilvl w:val="1"/>
          <w:numId w:val="6"/>
        </w:numPr>
        <w:rPr>
          <w:rStyle w:val="CodeChar"/>
        </w:rPr>
      </w:pPr>
      <w:r w:rsidRPr="009E7F08">
        <w:rPr>
          <w:rStyle w:val="CodeChar"/>
        </w:rPr>
        <w:t>"</w:t>
      </w:r>
      <w:r w:rsidR="004777E6" w:rsidRPr="004777E6">
        <w:rPr>
          <w:rStyle w:val="CodeChar"/>
        </w:rPr>
        <w:t xml:space="preserve">Your </w:t>
      </w:r>
      <w:r w:rsidR="00A377AF">
        <w:rPr>
          <w:rStyle w:val="CodeChar"/>
        </w:rPr>
        <w:t xml:space="preserve">password </w:t>
      </w:r>
      <w:r w:rsidR="004777E6" w:rsidRPr="004777E6">
        <w:rPr>
          <w:rStyle w:val="CodeChar"/>
        </w:rPr>
        <w:t>is:</w:t>
      </w:r>
      <w:r w:rsidR="004777E6">
        <w:rPr>
          <w:rStyle w:val="CodeChar"/>
        </w:rPr>
        <w:t xml:space="preserve"> {</w:t>
      </w:r>
      <w:r w:rsidR="00A377AF">
        <w:rPr>
          <w:rStyle w:val="CodeChar"/>
        </w:rPr>
        <w:t>password</w:t>
      </w:r>
      <w:r w:rsidR="004777E6">
        <w:rPr>
          <w:rStyle w:val="CodeChar"/>
        </w:rPr>
        <w:t>}</w:t>
      </w:r>
      <w:r w:rsidRPr="009E7F08">
        <w:rPr>
          <w:rStyle w:val="CodeChar"/>
        </w:rPr>
        <w:t>"</w:t>
      </w:r>
    </w:p>
    <w:p w14:paraId="245ABFA6" w14:textId="5B8C5AF6" w:rsidR="00F0044E" w:rsidRDefault="00F0044E" w:rsidP="00F0044E">
      <w:pPr>
        <w:pStyle w:val="Heading3"/>
      </w:pPr>
      <w:r>
        <w:t>Constraints</w:t>
      </w:r>
    </w:p>
    <w:p w14:paraId="328A7BF0" w14:textId="30A960E7" w:rsidR="00F0044E" w:rsidRPr="00F0044E" w:rsidRDefault="00F0044E" w:rsidP="00F0044E">
      <w:pPr>
        <w:pStyle w:val="ListParagraph"/>
        <w:numPr>
          <w:ilvl w:val="0"/>
          <w:numId w:val="5"/>
        </w:numPr>
      </w:pPr>
      <w:r>
        <w:t>The indexes from the "</w:t>
      </w:r>
      <w:r w:rsidRPr="00453D1C">
        <w:rPr>
          <w:rFonts w:ascii="Consolas" w:hAnsi="Consolas"/>
          <w:b/>
        </w:rPr>
        <w:t>Cut {index} {length}</w:t>
      </w:r>
      <w:r>
        <w:t>" command will always be valid.</w:t>
      </w:r>
    </w:p>
    <w:p w14:paraId="1227BCE3" w14:textId="165BAF4C" w:rsidR="00A25F66" w:rsidRDefault="00A25F66" w:rsidP="00A25F66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97"/>
        <w:gridCol w:w="5055"/>
      </w:tblGrid>
      <w:tr w:rsidR="00A4658D" w14:paraId="36B0C362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4C3041">
        <w:trPr>
          <w:trHeight w:val="2340"/>
        </w:trPr>
        <w:tc>
          <w:tcPr>
            <w:tcW w:w="0" w:type="auto"/>
          </w:tcPr>
          <w:p w14:paraId="343E5AF0" w14:textId="32D3AA64" w:rsidR="00864953" w:rsidRPr="0028778C" w:rsidRDefault="00864953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Siiceercaroetavm!:?:ahsott.:i:nstupmomceqr </w:t>
            </w:r>
          </w:p>
          <w:p w14:paraId="234711C4" w14:textId="1D53D5D0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5F18D40F" w14:textId="10400739" w:rsidR="00E44A05" w:rsidRPr="0028778C" w:rsidRDefault="00386BCF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Cut 15 </w:t>
            </w:r>
            <w:r w:rsidR="00864953" w:rsidRPr="0028778C">
              <w:rPr>
                <w:rFonts w:ascii="Consolas" w:eastAsia="Calibri" w:hAnsi="Consolas" w:cs="Times New Roman"/>
                <w:noProof/>
              </w:rPr>
              <w:t>3</w:t>
            </w:r>
          </w:p>
          <w:p w14:paraId="568C2CF2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</w:p>
          <w:p w14:paraId="5AA53686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</w:p>
          <w:p w14:paraId="5D8EC1F6" w14:textId="0F29A121" w:rsidR="00A4658D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6F81236C" w14:textId="1BB05068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45D9B74E" w14:textId="6A8827E7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4C5A0480" w14:textId="77777777" w:rsidR="00386BCF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3B19EAE0" w14:textId="77777777" w:rsidR="001D75A7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37E62FA6" w14:textId="102A1FFD" w:rsidR="001D75A7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A4658D" w14:paraId="17BD4F64" w14:textId="77777777" w:rsidTr="004C3041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1E386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A4658D" w14:paraId="67F0CD18" w14:textId="77777777" w:rsidTr="004C3041">
        <w:trPr>
          <w:trHeight w:val="1980"/>
        </w:trPr>
        <w:tc>
          <w:tcPr>
            <w:tcW w:w="0" w:type="auto"/>
            <w:gridSpan w:val="2"/>
          </w:tcPr>
          <w:p w14:paraId="1DD2D77E" w14:textId="4A972347" w:rsidR="00E44A05" w:rsidRPr="00317312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="00317312"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 w:rsidR="00317312"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="00317312"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771C768E" w14:textId="6AFA19FD" w:rsidR="000245E2" w:rsidRPr="0028778C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="00864953"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58C334A3" w14:textId="7BA13E97" w:rsidR="00317312" w:rsidRDefault="00864953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>Cut 15  3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 w:rsidR="00317312">
              <w:rPr>
                <w:rFonts w:eastAsia="Calibri" w:cstheme="minorHAnsi"/>
                <w:noProof/>
              </w:rPr>
              <w:t xml:space="preserve">then </w:t>
            </w:r>
            <w:r w:rsidR="00317312" w:rsidRPr="0028778C">
              <w:rPr>
                <w:rFonts w:eastAsia="Calibri" w:cstheme="minorHAnsi"/>
                <w:noProof/>
              </w:rPr>
              <w:t>remove it from the raw password</w:t>
            </w:r>
            <w:r w:rsidR="00317312">
              <w:rPr>
                <w:rFonts w:eastAsia="Calibri" w:cstheme="minorHAnsi"/>
                <w:noProof/>
              </w:rPr>
              <w:t>:</w:t>
            </w:r>
          </w:p>
          <w:p w14:paraId="7BCC46B1" w14:textId="601DB901" w:rsidR="00905070" w:rsidRDefault="008D165C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</w:t>
            </w:r>
            <w:r w:rsidR="00905070" w:rsidRPr="0028778C">
              <w:rPr>
                <w:rFonts w:eastAsia="Calibri" w:cstheme="minorHAnsi"/>
                <w:noProof/>
              </w:rPr>
              <w:t>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="00905070"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1F3ABCB7" w14:textId="08759791" w:rsidR="00317312" w:rsidRPr="0028778C" w:rsidRDefault="00905070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t>Substitute :: -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6B854F62" w14:textId="2B668309" w:rsidR="000245E2" w:rsidRPr="0028778C" w:rsidRDefault="00864953" w:rsidP="00D47DE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43BA63AE" w14:textId="73F0CC74" w:rsidR="000245E2" w:rsidRPr="0028778C" w:rsidRDefault="00905070" w:rsidP="00D47DE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>|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 w:rsidR="00317312">
              <w:rPr>
                <w:rFonts w:eastAsia="Calibri" w:cstheme="minorHAnsi"/>
                <w:noProof/>
              </w:rPr>
              <w:t xml:space="preserve">, so we print 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  <w:r w:rsidRPr="00317312">
              <w:rPr>
                <w:rFonts w:eastAsia="Calibri" w:cstheme="minorHAnsi"/>
                <w:b/>
                <w:bCs/>
                <w:noProof/>
              </w:rPr>
              <w:t>Nothing to replace!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</w:p>
          <w:p w14:paraId="549B614E" w14:textId="15162857" w:rsidR="00A4658D" w:rsidRPr="00E44A05" w:rsidRDefault="00905070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A45534" w:rsidRPr="004149D0" w14:paraId="6CE8824A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9360E5E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9D21E7D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5534" w:rsidRPr="00E44A05" w14:paraId="627E1F45" w14:textId="77777777" w:rsidTr="004C3041">
        <w:trPr>
          <w:trHeight w:val="2340"/>
        </w:trPr>
        <w:tc>
          <w:tcPr>
            <w:tcW w:w="0" w:type="auto"/>
          </w:tcPr>
          <w:p w14:paraId="3CA37F1C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</w:p>
          <w:p w14:paraId="05D15C65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78F6B44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</w:p>
          <w:p w14:paraId="2B6F1A34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</w:p>
          <w:p w14:paraId="604D140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</w:p>
          <w:p w14:paraId="6465FA50" w14:textId="08065A44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7F4DE3DB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A6AC8F7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2A7F5266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065B64C4" w14:textId="256A9D2C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4536CDB3" w14:textId="7B355BD0" w:rsidR="00A45534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4D6B3945" w14:textId="5244844A" w:rsidR="008D58DE" w:rsidRDefault="008D58DE" w:rsidP="00B838E3">
      <w:pPr>
        <w:pStyle w:val="Heading3"/>
      </w:pPr>
    </w:p>
    <w:p w14:paraId="2993FD60" w14:textId="2D6C1455" w:rsidR="00B838E3" w:rsidRDefault="00B838E3" w:rsidP="00B838E3"/>
    <w:p w14:paraId="2654CD28" w14:textId="1E4F4DED" w:rsidR="00B838E3" w:rsidRDefault="00B838E3" w:rsidP="00B838E3"/>
    <w:p w14:paraId="636D4121" w14:textId="71688C7E" w:rsidR="00B838E3" w:rsidRDefault="00B838E3" w:rsidP="00B838E3"/>
    <w:p w14:paraId="3056599D" w14:textId="77777777" w:rsidR="00B838E3" w:rsidRDefault="00B838E3" w:rsidP="00B838E3">
      <w:pPr>
        <w:pStyle w:val="Heading1"/>
        <w:jc w:val="center"/>
        <w:rPr>
          <w:lang w:val="en-GB"/>
        </w:rPr>
      </w:pPr>
      <w:r>
        <w:rPr>
          <w:lang w:val="en-GB"/>
        </w:rPr>
        <w:t>Problem 2 - Fancy Barcodes</w:t>
      </w:r>
    </w:p>
    <w:p w14:paraId="7BB89AE6" w14:textId="77777777" w:rsidR="00B838E3" w:rsidRDefault="00B838E3" w:rsidP="00B838E3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11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</w:p>
    <w:p w14:paraId="741B529A" w14:textId="77777777" w:rsidR="00B838E3" w:rsidRDefault="00B838E3" w:rsidP="00B838E3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12" w:anchor="1" w:history="1">
        <w:r>
          <w:rPr>
            <w:rStyle w:val="InternetLink"/>
            <w:lang w:val="bg-BG"/>
          </w:rPr>
          <w:t>https://judge.softuni.org/Contests/Practice/Index/2303#1</w:t>
        </w:r>
      </w:hyperlink>
      <w:r>
        <w:rPr>
          <w:lang w:val="bg-BG"/>
        </w:rPr>
        <w:t>.</w:t>
      </w:r>
    </w:p>
    <w:p w14:paraId="573CD142" w14:textId="77777777" w:rsidR="00B838E3" w:rsidRPr="00AC606E" w:rsidRDefault="00B838E3" w:rsidP="00B838E3">
      <w:pPr>
        <w:rPr>
          <w:lang w:val="en-GB"/>
        </w:rPr>
      </w:pPr>
    </w:p>
    <w:p w14:paraId="5334BFCB" w14:textId="77777777" w:rsidR="00B838E3" w:rsidRDefault="00B838E3" w:rsidP="00B838E3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29AEC163" w14:textId="77777777" w:rsidR="00B838E3" w:rsidRDefault="00B838E3" w:rsidP="00B838E3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03DC95C" w14:textId="77777777" w:rsidR="00B838E3" w:rsidRPr="00F37DAF" w:rsidRDefault="00B838E3" w:rsidP="00B838E3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4D629275" w14:textId="77777777" w:rsidR="00B838E3" w:rsidRPr="006A3915" w:rsidRDefault="00B838E3" w:rsidP="00B838E3">
      <w:pPr>
        <w:pStyle w:val="ListParagraph"/>
        <w:numPr>
          <w:ilvl w:val="0"/>
          <w:numId w:val="7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599969A5" w14:textId="77777777" w:rsidR="00B838E3" w:rsidRDefault="00B838E3" w:rsidP="00B838E3">
      <w:pPr>
        <w:pStyle w:val="ListParagraph"/>
        <w:numPr>
          <w:ilvl w:val="0"/>
          <w:numId w:val="7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6D76C24B" w14:textId="77777777" w:rsidR="00B838E3" w:rsidRDefault="00B838E3" w:rsidP="00B838E3">
      <w:pPr>
        <w:pStyle w:val="ListParagraph"/>
        <w:numPr>
          <w:ilvl w:val="0"/>
          <w:numId w:val="7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0008B1E8" w14:textId="77777777" w:rsidR="00B838E3" w:rsidRPr="00A73DED" w:rsidRDefault="00B838E3" w:rsidP="00B838E3">
      <w:pPr>
        <w:pStyle w:val="ListParagraph"/>
        <w:numPr>
          <w:ilvl w:val="0"/>
          <w:numId w:val="7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689DD218" w14:textId="77777777" w:rsidR="00B838E3" w:rsidRPr="00360063" w:rsidRDefault="00B838E3" w:rsidP="00B838E3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</w:t>
      </w:r>
      <w:r>
        <w:rPr>
          <w:rStyle w:val="CodeChar"/>
          <w:highlight w:val="green"/>
        </w:rPr>
        <w:t>#</w:t>
      </w:r>
      <w:r w:rsidRPr="00360063">
        <w:rPr>
          <w:rStyle w:val="CodeChar"/>
          <w:highlight w:val="green"/>
        </w:rPr>
        <w:t>Che46sE@##</w:t>
      </w:r>
      <w:r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0991C122" w14:textId="77777777" w:rsidR="00B838E3" w:rsidRPr="00BB0BAC" w:rsidRDefault="00B838E3" w:rsidP="00B838E3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lastRenderedPageBreak/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37AAF15F" w14:textId="77777777" w:rsidR="00B838E3" w:rsidRDefault="00B838E3" w:rsidP="00B838E3">
      <w:r>
        <w:t xml:space="preserve">Next,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33FA8FF2" w14:textId="77777777" w:rsidR="00B838E3" w:rsidRDefault="00B838E3" w:rsidP="00B838E3">
      <w:r>
        <w:t xml:space="preserve">Examples:  </w:t>
      </w:r>
    </w:p>
    <w:p w14:paraId="2E7106DD" w14:textId="77777777" w:rsidR="00B838E3" w:rsidRDefault="00B838E3" w:rsidP="00B838E3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41211EDB" w14:textId="77777777" w:rsidR="00B838E3" w:rsidRDefault="00B838E3" w:rsidP="00B838E3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2EA997D8" w14:textId="77777777" w:rsidR="00B838E3" w:rsidRDefault="00B838E3" w:rsidP="00B838E3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3B32FC9B" w14:textId="77777777" w:rsidR="00B838E3" w:rsidRPr="004777E6" w:rsidRDefault="00B838E3" w:rsidP="00B838E3">
      <w:pPr>
        <w:pStyle w:val="Heading3"/>
      </w:pPr>
      <w:r>
        <w:t>Input</w:t>
      </w:r>
    </w:p>
    <w:p w14:paraId="2E11968F" w14:textId="77777777" w:rsidR="00B838E3" w:rsidRDefault="00B838E3" w:rsidP="00B838E3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73C9B407" w14:textId="77777777" w:rsidR="00B838E3" w:rsidRDefault="00B838E3" w:rsidP="00B838E3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1C0C66B5" w14:textId="77777777" w:rsidR="00B838E3" w:rsidRPr="002B2581" w:rsidRDefault="00B838E3" w:rsidP="00B838E3">
      <w:pPr>
        <w:pStyle w:val="Heading3"/>
      </w:pPr>
      <w:r>
        <w:t>Output</w:t>
      </w:r>
    </w:p>
    <w:p w14:paraId="22CCF277" w14:textId="77777777" w:rsidR="00B838E3" w:rsidRDefault="00B838E3" w:rsidP="00B838E3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2B7E885D" w14:textId="77777777" w:rsidR="00B838E3" w:rsidRDefault="00B838E3" w:rsidP="00B838E3">
      <w:pPr>
        <w:rPr>
          <w:noProof/>
        </w:rPr>
      </w:pPr>
      <w:r>
        <w:rPr>
          <w:noProof/>
        </w:rPr>
        <w:t>If the barcode is invalid:</w:t>
      </w:r>
    </w:p>
    <w:p w14:paraId="3042160D" w14:textId="77777777" w:rsidR="00B838E3" w:rsidRDefault="00B838E3" w:rsidP="00B838E3">
      <w:pPr>
        <w:pStyle w:val="Code"/>
        <w:numPr>
          <w:ilvl w:val="0"/>
          <w:numId w:val="8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7254C863" w14:textId="77777777" w:rsidR="00B838E3" w:rsidRDefault="00B838E3" w:rsidP="00B838E3">
      <w:pPr>
        <w:rPr>
          <w:noProof/>
        </w:rPr>
      </w:pPr>
      <w:r>
        <w:rPr>
          <w:noProof/>
        </w:rPr>
        <w:t>If the barcode is valid:</w:t>
      </w:r>
    </w:p>
    <w:p w14:paraId="39986BBC" w14:textId="77777777" w:rsidR="00B838E3" w:rsidRDefault="00B838E3" w:rsidP="00B838E3">
      <w:pPr>
        <w:pStyle w:val="Code"/>
        <w:numPr>
          <w:ilvl w:val="0"/>
          <w:numId w:val="8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2769E92F" w14:textId="77777777" w:rsidR="00B838E3" w:rsidRPr="00EF2B5F" w:rsidRDefault="00B838E3" w:rsidP="00B838E3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B838E3" w14:paraId="0833F83D" w14:textId="77777777" w:rsidTr="00B506A2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5237A68" w14:textId="77777777" w:rsidR="00B838E3" w:rsidRPr="004149D0" w:rsidRDefault="00B838E3" w:rsidP="00B506A2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5D1BA273" w14:textId="77777777" w:rsidR="00B838E3" w:rsidRPr="004149D0" w:rsidRDefault="00B838E3" w:rsidP="00B506A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838E3" w14:paraId="5123A1F2" w14:textId="77777777" w:rsidTr="00B506A2">
        <w:trPr>
          <w:trHeight w:val="215"/>
        </w:trPr>
        <w:tc>
          <w:tcPr>
            <w:tcW w:w="3256" w:type="dxa"/>
          </w:tcPr>
          <w:p w14:paraId="4CC6E333" w14:textId="77777777" w:rsidR="00B838E3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0506E75C" w14:textId="77777777" w:rsidR="00B838E3" w:rsidRPr="00DA7364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74E66100" w14:textId="77777777" w:rsidR="00B838E3" w:rsidRPr="00DA7364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45244020" w14:textId="77777777" w:rsidR="00B838E3" w:rsidRPr="00880234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1ABCE0AC" w14:textId="77777777" w:rsidR="00B838E3" w:rsidRPr="00F475E2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5B03E02E" w14:textId="77777777" w:rsidR="00B838E3" w:rsidRPr="00F475E2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3EBC194E" w14:textId="77777777" w:rsidR="00B838E3" w:rsidRPr="007377CF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B838E3" w14:paraId="085916FC" w14:textId="77777777" w:rsidTr="00B506A2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5F08AE3C" w14:textId="77777777" w:rsidR="00B838E3" w:rsidRPr="004149D0" w:rsidRDefault="00B838E3" w:rsidP="00B506A2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6B110E28" w14:textId="77777777" w:rsidR="00B838E3" w:rsidRPr="004149D0" w:rsidRDefault="00B838E3" w:rsidP="00B506A2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838E3" w14:paraId="6EEA8424" w14:textId="77777777" w:rsidTr="00B506A2">
        <w:trPr>
          <w:trHeight w:val="2340"/>
        </w:trPr>
        <w:tc>
          <w:tcPr>
            <w:tcW w:w="3256" w:type="dxa"/>
          </w:tcPr>
          <w:p w14:paraId="5CD37E2A" w14:textId="77777777" w:rsidR="00B838E3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389BE913" w14:textId="77777777" w:rsidR="00B838E3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5049533F" w14:textId="77777777" w:rsidR="00B838E3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280B6D75" w14:textId="77777777" w:rsidR="00B838E3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5972E59D" w14:textId="77777777" w:rsidR="00B838E3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27DF9626" w14:textId="77777777" w:rsidR="00B838E3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478FE8AD" w14:textId="77777777" w:rsidR="00B838E3" w:rsidRPr="00880234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76DE0983" w14:textId="77777777" w:rsidR="00B838E3" w:rsidRPr="00AC606E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3F1FF089" w14:textId="77777777" w:rsidR="00B838E3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475B7AAE" w14:textId="77777777" w:rsidR="00B838E3" w:rsidRPr="00AC606E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1B7E46EC" w14:textId="77777777" w:rsidR="00B838E3" w:rsidRPr="00AC606E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67379D0" w14:textId="77777777" w:rsidR="00B838E3" w:rsidRPr="00AC606E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715159A" w14:textId="77777777" w:rsidR="00B838E3" w:rsidRPr="007377CF" w:rsidRDefault="00B838E3" w:rsidP="00B506A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52E2A121" w14:textId="6A530E58" w:rsidR="00B838E3" w:rsidRDefault="00B838E3" w:rsidP="00B838E3">
      <w:pPr>
        <w:pStyle w:val="Heading3"/>
        <w:rPr>
          <w:noProof/>
        </w:rPr>
      </w:pPr>
    </w:p>
    <w:p w14:paraId="10FBA8EF" w14:textId="77777777" w:rsidR="00B838E3" w:rsidRDefault="00B838E3" w:rsidP="00B838E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3 - Heroes of Code and Logic VII</w:t>
      </w:r>
    </w:p>
    <w:p w14:paraId="218C8915" w14:textId="77777777" w:rsidR="00B838E3" w:rsidRDefault="00B838E3" w:rsidP="00B838E3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13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</w:t>
        </w:r>
        <w:proofErr w:type="spellStart"/>
        <w:r>
          <w:rPr>
            <w:rStyle w:val="InternetLink"/>
            <w:lang w:val="bg-BG"/>
          </w:rPr>
          <w:t>SoftUni</w:t>
        </w:r>
        <w:proofErr w:type="spellEnd"/>
      </w:hyperlink>
      <w:r>
        <w:rPr>
          <w:lang w:val="bg-BG"/>
        </w:rPr>
        <w:t>.</w:t>
      </w:r>
    </w:p>
    <w:p w14:paraId="27739D35" w14:textId="77777777" w:rsidR="00B838E3" w:rsidRDefault="00B838E3" w:rsidP="00B838E3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14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1962C509" w14:textId="77777777" w:rsidR="00B838E3" w:rsidRPr="00B94F03" w:rsidRDefault="00B838E3" w:rsidP="00B838E3">
      <w:pPr>
        <w:rPr>
          <w:lang w:val="en-GB"/>
        </w:rPr>
      </w:pPr>
    </w:p>
    <w:p w14:paraId="7D2DA862" w14:textId="77777777" w:rsidR="00B838E3" w:rsidRPr="00787583" w:rsidRDefault="00B838E3" w:rsidP="00B838E3">
      <w:pPr>
        <w:jc w:val="center"/>
        <w:rPr>
          <w:i/>
          <w:lang w:val="en-GB"/>
        </w:rPr>
      </w:pPr>
      <w:r>
        <w:rPr>
          <w:i/>
          <w:lang w:val="en-GB"/>
        </w:rPr>
        <w:t xml:space="preserve">You got your hands on the most recent update on the best MMORPG of all time – Heroes of Code and Logic. You want to play it all day long! </w:t>
      </w:r>
      <w:proofErr w:type="gramStart"/>
      <w:r>
        <w:rPr>
          <w:i/>
          <w:lang w:val="en-GB"/>
        </w:rPr>
        <w:t>So</w:t>
      </w:r>
      <w:proofErr w:type="gramEnd"/>
      <w:r>
        <w:rPr>
          <w:i/>
          <w:lang w:val="en-GB"/>
        </w:rPr>
        <w:t xml:space="preserve"> cancel all other arrangements and create your party!</w:t>
      </w:r>
    </w:p>
    <w:p w14:paraId="5BA1A7B1" w14:textId="77777777" w:rsidR="00B838E3" w:rsidRDefault="00B838E3" w:rsidP="00B838E3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3AB2750" w14:textId="77777777" w:rsidR="00B838E3" w:rsidRDefault="00B838E3" w:rsidP="00B838E3">
      <w:pPr>
        <w:rPr>
          <w:rStyle w:val="CodeChar"/>
        </w:rPr>
      </w:pPr>
      <w:r>
        <w:rPr>
          <w:rStyle w:val="CodeChar"/>
        </w:rPr>
        <w:t>"{hero name} {HP} {MP}"</w:t>
      </w:r>
    </w:p>
    <w:p w14:paraId="38100520" w14:textId="77777777" w:rsidR="00B838E3" w:rsidRDefault="00B838E3" w:rsidP="00B838E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9A16707" w14:textId="77777777" w:rsidR="00B838E3" w:rsidRPr="00051FA6" w:rsidRDefault="00B838E3" w:rsidP="00B838E3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1FFA5F8C" w14:textId="77777777" w:rsidR="00B838E3" w:rsidRDefault="00B838E3" w:rsidP="00B838E3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633035D4" w14:textId="77777777" w:rsidR="00B838E3" w:rsidRDefault="00B838E3" w:rsidP="00B838E3">
      <w:r>
        <w:t>There are several actions that the heroes can perform:</w:t>
      </w:r>
    </w:p>
    <w:p w14:paraId="4B8DFA27" w14:textId="77777777" w:rsidR="00B838E3" w:rsidRPr="00EB6346" w:rsidRDefault="00B838E3" w:rsidP="00B838E3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20C298D7" w14:textId="77777777" w:rsidR="00B838E3" w:rsidRDefault="00B838E3" w:rsidP="00B838E3">
      <w:pPr>
        <w:pStyle w:val="ListParagraph"/>
        <w:numPr>
          <w:ilvl w:val="0"/>
          <w:numId w:val="13"/>
        </w:numPr>
      </w:pPr>
      <w:r>
        <w:t xml:space="preserve">If the hero has the required MP, he casts the spell, thus reducing his MP. Print this message: </w:t>
      </w:r>
    </w:p>
    <w:p w14:paraId="646E2E72" w14:textId="77777777" w:rsidR="00B838E3" w:rsidRDefault="00B838E3" w:rsidP="00B838E3">
      <w:pPr>
        <w:pStyle w:val="Code"/>
        <w:numPr>
          <w:ilvl w:val="1"/>
          <w:numId w:val="13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71F8AA0C" w14:textId="77777777" w:rsidR="00B838E3" w:rsidRDefault="00B838E3" w:rsidP="00B838E3">
      <w:pPr>
        <w:pStyle w:val="ListParagraph"/>
        <w:numPr>
          <w:ilvl w:val="0"/>
          <w:numId w:val="13"/>
        </w:numPr>
      </w:pPr>
      <w:r>
        <w:t>If the hero is unable to cast the spell print:</w:t>
      </w:r>
    </w:p>
    <w:p w14:paraId="6BA07802" w14:textId="77777777" w:rsidR="00B838E3" w:rsidRPr="00B94F03" w:rsidRDefault="00B838E3" w:rsidP="00B838E3">
      <w:pPr>
        <w:pStyle w:val="ListParagraph"/>
        <w:numPr>
          <w:ilvl w:val="1"/>
          <w:numId w:val="13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0628C311" w14:textId="77777777" w:rsidR="00B838E3" w:rsidRPr="00EB6346" w:rsidRDefault="00B838E3" w:rsidP="00B838E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64D00AA9" w14:textId="77777777" w:rsidR="00B838E3" w:rsidRPr="00EB6346" w:rsidRDefault="00B838E3" w:rsidP="00B838E3">
      <w:pPr>
        <w:pStyle w:val="ListParagraph"/>
        <w:numPr>
          <w:ilvl w:val="0"/>
          <w:numId w:val="14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1C35EB09" w14:textId="77777777" w:rsidR="00B838E3" w:rsidRDefault="00B838E3" w:rsidP="00B838E3">
      <w:pPr>
        <w:pStyle w:val="ListParagraph"/>
        <w:numPr>
          <w:ilvl w:val="1"/>
          <w:numId w:val="14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5B86727D" w14:textId="77777777" w:rsidR="00B838E3" w:rsidRDefault="00B838E3" w:rsidP="00B838E3">
      <w:pPr>
        <w:pStyle w:val="ListParagraph"/>
        <w:numPr>
          <w:ilvl w:val="0"/>
          <w:numId w:val="14"/>
        </w:numPr>
      </w:pPr>
      <w:r>
        <w:t>If the hero has died, remove him from your party and print:</w:t>
      </w:r>
    </w:p>
    <w:p w14:paraId="4FE3046B" w14:textId="77777777" w:rsidR="00B838E3" w:rsidRPr="00EB6346" w:rsidRDefault="00B838E3" w:rsidP="00B838E3">
      <w:pPr>
        <w:pStyle w:val="ListParagraph"/>
        <w:numPr>
          <w:ilvl w:val="1"/>
          <w:numId w:val="1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32D62FF" w14:textId="77777777" w:rsidR="00B838E3" w:rsidRPr="00EB6346" w:rsidRDefault="00B838E3" w:rsidP="00B838E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0F3BC095" w14:textId="77777777" w:rsidR="00B838E3" w:rsidRPr="004D5D32" w:rsidRDefault="00B838E3" w:rsidP="00B838E3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the MP can't go over the maximum value).</w:t>
      </w:r>
    </w:p>
    <w:p w14:paraId="0257D5D8" w14:textId="77777777" w:rsidR="00B838E3" w:rsidRPr="00EB6346" w:rsidRDefault="00B838E3" w:rsidP="00B838E3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7EB37E68" w14:textId="77777777" w:rsidR="00B838E3" w:rsidRDefault="00B838E3" w:rsidP="00B838E3">
      <w:pPr>
        <w:pStyle w:val="ListParagraph"/>
        <w:numPr>
          <w:ilvl w:val="1"/>
          <w:numId w:val="15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47054BCD" w14:textId="77777777" w:rsidR="00B838E3" w:rsidRPr="00EB6346" w:rsidRDefault="00B838E3" w:rsidP="00B838E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3139D728" w14:textId="77777777" w:rsidR="00B838E3" w:rsidRPr="004D5D32" w:rsidRDefault="00B838E3" w:rsidP="00B838E3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12FFF1A6" w14:textId="77777777" w:rsidR="00B838E3" w:rsidRPr="00EB6346" w:rsidRDefault="00B838E3" w:rsidP="00B838E3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7FE63828" w14:textId="77777777" w:rsidR="00B838E3" w:rsidRPr="00EB6346" w:rsidRDefault="00B838E3" w:rsidP="00B838E3">
      <w:pPr>
        <w:pStyle w:val="ListParagraph"/>
        <w:numPr>
          <w:ilvl w:val="1"/>
          <w:numId w:val="15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3E0541FB" w14:textId="77777777" w:rsidR="00B838E3" w:rsidRPr="004777E6" w:rsidRDefault="00B838E3" w:rsidP="00B838E3">
      <w:pPr>
        <w:pStyle w:val="Heading3"/>
      </w:pPr>
      <w:r>
        <w:lastRenderedPageBreak/>
        <w:t>Input</w:t>
      </w:r>
    </w:p>
    <w:p w14:paraId="6AC0FFF1" w14:textId="77777777" w:rsidR="00B838E3" w:rsidRPr="00A809CB" w:rsidRDefault="00B838E3" w:rsidP="00B838E3">
      <w:pPr>
        <w:pStyle w:val="ListParagraph"/>
        <w:numPr>
          <w:ilvl w:val="0"/>
          <w:numId w:val="11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09279E84" w14:textId="77777777" w:rsidR="00B838E3" w:rsidRDefault="00B838E3" w:rsidP="00B838E3">
      <w:pPr>
        <w:pStyle w:val="ListParagraph"/>
        <w:numPr>
          <w:ilvl w:val="0"/>
          <w:numId w:val="11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4FF8D8E3" w14:textId="77777777" w:rsidR="00B838E3" w:rsidRPr="00A809CB" w:rsidRDefault="00B838E3" w:rsidP="00B838E3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18A55961" w14:textId="77777777" w:rsidR="00B838E3" w:rsidRPr="002B2581" w:rsidRDefault="00B838E3" w:rsidP="00B838E3">
      <w:pPr>
        <w:pStyle w:val="Heading3"/>
      </w:pPr>
      <w:r>
        <w:t>Output</w:t>
      </w:r>
    </w:p>
    <w:p w14:paraId="1A629AB5" w14:textId="77777777" w:rsidR="00B838E3" w:rsidRDefault="00B838E3" w:rsidP="00B838E3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53D5DBA2" w14:textId="77777777" w:rsidR="00B838E3" w:rsidRDefault="00B838E3" w:rsidP="00B838E3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4E57B370" w14:textId="77777777" w:rsidR="00B838E3" w:rsidRDefault="00B838E3" w:rsidP="00B838E3">
      <w:pPr>
        <w:pStyle w:val="Code"/>
        <w:ind w:firstLine="720"/>
      </w:pPr>
      <w:r>
        <w:t xml:space="preserve">  HP: {current HP}</w:t>
      </w:r>
    </w:p>
    <w:p w14:paraId="158BA482" w14:textId="77777777" w:rsidR="00B838E3" w:rsidRDefault="00B838E3" w:rsidP="00B838E3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2932DA62" w14:textId="77777777" w:rsidR="00B838E3" w:rsidRDefault="00B838E3" w:rsidP="00B838E3">
      <w:pPr>
        <w:pStyle w:val="Heading3"/>
      </w:pPr>
      <w:r>
        <w:t>Constraints</w:t>
      </w:r>
    </w:p>
    <w:p w14:paraId="1EF09C33" w14:textId="77777777" w:rsidR="00B838E3" w:rsidRDefault="00B838E3" w:rsidP="00B838E3">
      <w:pPr>
        <w:pStyle w:val="ListParagraph"/>
        <w:numPr>
          <w:ilvl w:val="0"/>
          <w:numId w:val="9"/>
        </w:numPr>
      </w:pPr>
      <w:r>
        <w:t>The starting HP/MP of the heroes will be valid, 32-bit integers will never be negative or exceed the respective limits.</w:t>
      </w:r>
    </w:p>
    <w:p w14:paraId="0FA505A8" w14:textId="77777777" w:rsidR="00B838E3" w:rsidRDefault="00B838E3" w:rsidP="00B838E3">
      <w:pPr>
        <w:pStyle w:val="ListParagraph"/>
        <w:numPr>
          <w:ilvl w:val="0"/>
          <w:numId w:val="9"/>
        </w:numPr>
      </w:pPr>
      <w:r>
        <w:t>The HP/MP amounts in the commands will never be negative.</w:t>
      </w:r>
    </w:p>
    <w:p w14:paraId="48D6A931" w14:textId="77777777" w:rsidR="00B838E3" w:rsidRPr="002730D3" w:rsidRDefault="00B838E3" w:rsidP="00B838E3">
      <w:pPr>
        <w:pStyle w:val="ListParagraph"/>
        <w:numPr>
          <w:ilvl w:val="0"/>
          <w:numId w:val="9"/>
        </w:numPr>
      </w:pPr>
      <w:r>
        <w:t>The hero names in the commands will always be valid members of your party. No need to check that explicitly.</w:t>
      </w:r>
    </w:p>
    <w:p w14:paraId="6E258840" w14:textId="77777777" w:rsidR="00B838E3" w:rsidRPr="00EF2B5F" w:rsidRDefault="00B838E3" w:rsidP="00B838E3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B838E3" w14:paraId="3A8EE59D" w14:textId="77777777" w:rsidTr="00B506A2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30E8FC15" w14:textId="77777777" w:rsidR="00B838E3" w:rsidRPr="00A930AE" w:rsidRDefault="00B838E3" w:rsidP="00B506A2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51B7CC7" w14:textId="77777777" w:rsidR="00B838E3" w:rsidRPr="00A930AE" w:rsidRDefault="00B838E3" w:rsidP="00B506A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B838E3" w14:paraId="4859A8FB" w14:textId="77777777" w:rsidTr="00B506A2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170B93AD" w14:textId="77777777" w:rsidR="00B838E3" w:rsidRPr="00282D8C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322D0CF2" w14:textId="77777777" w:rsidR="00B838E3" w:rsidRPr="00282D8C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05566321" w14:textId="77777777" w:rsidR="00B838E3" w:rsidRPr="006E5AA4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5E2599D7" w14:textId="77777777" w:rsidR="00B838E3" w:rsidRPr="006E5AA4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638BB76D" w14:textId="77777777" w:rsidR="00B838E3" w:rsidRPr="006E5AA4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208C723" w14:textId="77777777" w:rsidR="00B838E3" w:rsidRPr="006E5AA4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25CC4AD4" w14:textId="77777777" w:rsidR="00B838E3" w:rsidRPr="00126760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295F7AF0" w14:textId="77777777" w:rsidR="00B838E3" w:rsidRPr="00F475E2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4EFC2473" w14:textId="77777777" w:rsidR="00B838E3" w:rsidRPr="00A84D6A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3A0F32C2" w14:textId="77777777" w:rsidR="00B838E3" w:rsidRPr="00A84D6A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741B144A" w14:textId="77777777" w:rsidR="00B838E3" w:rsidRPr="00A84D6A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4DE65697" w14:textId="77777777" w:rsidR="00B838E3" w:rsidRPr="00A84D6A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894B480" w14:textId="77777777" w:rsidR="00B838E3" w:rsidRPr="00A84D6A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1BDD5D95" w14:textId="77777777" w:rsidR="00B838E3" w:rsidRPr="00A84D6A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165BD0C2" w14:textId="77777777" w:rsidR="00B838E3" w:rsidRPr="00A84D6A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B645BB8" w14:textId="77777777" w:rsidR="00B838E3" w:rsidRPr="00A84D6A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341F995B" w14:textId="77777777" w:rsidR="00B838E3" w:rsidRPr="00A84D6A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3B4B0709" w14:textId="77777777" w:rsidR="00B838E3" w:rsidRPr="00D517EA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B838E3" w14:paraId="3B7778F8" w14:textId="77777777" w:rsidTr="00B506A2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32B46E51" w14:textId="77777777" w:rsidR="00B838E3" w:rsidRPr="00A930AE" w:rsidRDefault="00B838E3" w:rsidP="00B506A2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EF8D7B1" w14:textId="77777777" w:rsidR="00B838E3" w:rsidRPr="00A930AE" w:rsidRDefault="00B838E3" w:rsidP="00B506A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B838E3" w14:paraId="67A6AEBF" w14:textId="77777777" w:rsidTr="00B506A2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168897F" w14:textId="77777777" w:rsidR="00B838E3" w:rsidRPr="00282D8C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526FD14F" w14:textId="77777777" w:rsidR="00B838E3" w:rsidRPr="00282D8C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26BDAD6D" w14:textId="77777777" w:rsidR="00B838E3" w:rsidRPr="00282D8C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55B2ED63" w14:textId="77777777" w:rsidR="00B838E3" w:rsidRPr="00282D8C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4C49D10C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46E58A48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6EF6CC96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D138DEE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4238AB9E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131CA32B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CAC6922" w14:textId="77777777" w:rsidR="00B838E3" w:rsidRPr="00F475E2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D4A2641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70AA4A7A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FF8135F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B0BF076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1414CD9D" w14:textId="77777777" w:rsidR="00B838E3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7D20C57E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6D455B39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18C97BA4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049905A5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7D7A2DDB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533E1D20" w14:textId="77777777" w:rsidR="00B838E3" w:rsidRPr="00EB4E7E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10F02421" w14:textId="77777777" w:rsidR="00B838E3" w:rsidRPr="00D517EA" w:rsidRDefault="00B838E3" w:rsidP="00B506A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B838E3" w14:paraId="681CDFF1" w14:textId="77777777" w:rsidTr="00B506A2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008ACE66" w14:textId="77777777" w:rsidR="00B838E3" w:rsidRPr="00E041EB" w:rsidRDefault="00B838E3" w:rsidP="00B506A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838E3" w14:paraId="1659507C" w14:textId="77777777" w:rsidTr="00B506A2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36C805EE" w14:textId="77777777" w:rsidR="00B838E3" w:rsidRPr="00F47C70" w:rsidRDefault="00B838E3" w:rsidP="00B506A2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3298578D" w14:textId="77777777" w:rsidR="00B838E3" w:rsidRPr="00F47C70" w:rsidRDefault="00B838E3" w:rsidP="00B506A2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96378C4" w14:textId="77777777" w:rsidR="00B838E3" w:rsidRPr="00F47C70" w:rsidRDefault="00B838E3" w:rsidP="00B506A2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181CC80E" w14:textId="77777777" w:rsidR="00B838E3" w:rsidRPr="00F47C70" w:rsidRDefault="00B838E3" w:rsidP="00B506A2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23337430" w14:textId="77777777" w:rsidR="00B838E3" w:rsidRPr="00F47C70" w:rsidRDefault="00B838E3" w:rsidP="00B506A2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07FD2AA2" w14:textId="77777777" w:rsidR="00B838E3" w:rsidRPr="00F47C70" w:rsidRDefault="00B838E3" w:rsidP="00B506A2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0F5A29A0" w14:textId="2D8B6940" w:rsidR="00B838E3" w:rsidRPr="00B838E3" w:rsidRDefault="00B838E3" w:rsidP="00B838E3">
      <w:pPr>
        <w:pStyle w:val="Heading3"/>
        <w:rPr>
          <w:noProof/>
          <w:lang w:val="en-GB"/>
        </w:rPr>
      </w:pPr>
    </w:p>
    <w:sectPr w:rsidR="00B838E3" w:rsidRPr="00B838E3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211221" w14:textId="77777777" w:rsidR="00B40963" w:rsidRDefault="00B40963" w:rsidP="008068A2">
      <w:pPr>
        <w:spacing w:after="0" w:line="240" w:lineRule="auto"/>
      </w:pPr>
      <w:r>
        <w:separator/>
      </w:r>
    </w:p>
  </w:endnote>
  <w:endnote w:type="continuationSeparator" w:id="0">
    <w:p w14:paraId="55175FF7" w14:textId="77777777" w:rsidR="00B40963" w:rsidRDefault="00B409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734B23" w14:textId="77777777" w:rsidR="00317312" w:rsidRDefault="00317312" w:rsidP="0031731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16292D" wp14:editId="6036644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>
          <w:pict>
            <v:line w14:anchorId="3D35A3DC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1B3170C" wp14:editId="6E87F3D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3FF77D" w14:textId="77777777" w:rsidR="00317312" w:rsidRDefault="00317312" w:rsidP="00317312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0C0637E7" w14:textId="77777777" w:rsidR="00317312" w:rsidRDefault="00317312" w:rsidP="00317312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59B42F3" wp14:editId="106460A9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5DCFAF3" wp14:editId="39942806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D04FD1" wp14:editId="6992AC0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ADECE6E" wp14:editId="10A220CA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D09C28" wp14:editId="7C037BE6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B530CD" wp14:editId="3E1DE0E5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49826B" wp14:editId="6E1CF273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E0CBA" wp14:editId="4F8B2B96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14088A" wp14:editId="009850F5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1B3170C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173FF77D" w14:textId="77777777" w:rsidR="00317312" w:rsidRDefault="00317312" w:rsidP="00317312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0C0637E7" w14:textId="77777777" w:rsidR="00317312" w:rsidRDefault="00317312" w:rsidP="00317312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59B42F3" wp14:editId="106460A9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5DCFAF3" wp14:editId="39942806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D04FD1" wp14:editId="6992AC0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ADECE6E" wp14:editId="10A220CA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6D09C28" wp14:editId="7C037BE6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B530CD" wp14:editId="3E1DE0E5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B49826B" wp14:editId="6E1CF273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E0CBA" wp14:editId="4F8B2B96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14088A" wp14:editId="009850F5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0A32A37" wp14:editId="3E9784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E666AAB" w14:textId="77777777" w:rsidR="00317312" w:rsidRDefault="00317312" w:rsidP="00317312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A32A37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6E666AAB" w14:textId="77777777" w:rsidR="00317312" w:rsidRDefault="00317312" w:rsidP="00317312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5BE5594" wp14:editId="01E5EE8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170DA4" w14:textId="77777777" w:rsidR="00317312" w:rsidRDefault="00317312" w:rsidP="00317312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5BE5594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A170DA4" w14:textId="77777777" w:rsidR="00317312" w:rsidRDefault="00317312" w:rsidP="00317312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CFC69C3" wp14:editId="2A724AF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62824504" w:rsidR="003A31E3" w:rsidRPr="00317312" w:rsidRDefault="003A31E3" w:rsidP="003173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F035C" w14:textId="77777777" w:rsidR="00B40963" w:rsidRDefault="00B40963" w:rsidP="008068A2">
      <w:pPr>
        <w:spacing w:after="0" w:line="240" w:lineRule="auto"/>
      </w:pPr>
      <w:r>
        <w:separator/>
      </w:r>
    </w:p>
  </w:footnote>
  <w:footnote w:type="continuationSeparator" w:id="0">
    <w:p w14:paraId="3FAA205F" w14:textId="77777777" w:rsidR="00B40963" w:rsidRDefault="00B409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3A31E3" w:rsidRDefault="003A31E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A2DB7"/>
    <w:multiLevelType w:val="hybridMultilevel"/>
    <w:tmpl w:val="F4A2A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647C34BB"/>
    <w:multiLevelType w:val="hybridMultilevel"/>
    <w:tmpl w:val="76200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13"/>
  </w:num>
  <w:num w:numId="5">
    <w:abstractNumId w:val="3"/>
  </w:num>
  <w:num w:numId="6">
    <w:abstractNumId w:val="0"/>
  </w:num>
  <w:num w:numId="7">
    <w:abstractNumId w:val="11"/>
  </w:num>
  <w:num w:numId="8">
    <w:abstractNumId w:val="14"/>
  </w:num>
  <w:num w:numId="9">
    <w:abstractNumId w:val="7"/>
  </w:num>
  <w:num w:numId="10">
    <w:abstractNumId w:val="12"/>
  </w:num>
  <w:num w:numId="11">
    <w:abstractNumId w:val="2"/>
  </w:num>
  <w:num w:numId="12">
    <w:abstractNumId w:val="10"/>
  </w:num>
  <w:num w:numId="13">
    <w:abstractNumId w:val="5"/>
  </w:num>
  <w:num w:numId="14">
    <w:abstractNumId w:val="8"/>
  </w:num>
  <w:num w:numId="1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0MDOwMLY0MTFV0lEKTi0uzszPAykwrAUAylTm3CwAAAA="/>
  </w:docVars>
  <w:rsids>
    <w:rsidRoot w:val="008068A2"/>
    <w:rsid w:val="000006BB"/>
    <w:rsid w:val="00002C1C"/>
    <w:rsid w:val="00007044"/>
    <w:rsid w:val="00011ECB"/>
    <w:rsid w:val="00023DC6"/>
    <w:rsid w:val="000245E2"/>
    <w:rsid w:val="00025F04"/>
    <w:rsid w:val="00027690"/>
    <w:rsid w:val="00032E2C"/>
    <w:rsid w:val="00046682"/>
    <w:rsid w:val="000478D4"/>
    <w:rsid w:val="00053E2B"/>
    <w:rsid w:val="00054757"/>
    <w:rsid w:val="000547AB"/>
    <w:rsid w:val="00057148"/>
    <w:rsid w:val="00063789"/>
    <w:rsid w:val="00064D15"/>
    <w:rsid w:val="00086727"/>
    <w:rsid w:val="00096159"/>
    <w:rsid w:val="00097052"/>
    <w:rsid w:val="000A6794"/>
    <w:rsid w:val="000B39E6"/>
    <w:rsid w:val="000B56F0"/>
    <w:rsid w:val="000D4E6A"/>
    <w:rsid w:val="000E296D"/>
    <w:rsid w:val="000E2AA4"/>
    <w:rsid w:val="000F5D4E"/>
    <w:rsid w:val="0010146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C74"/>
    <w:rsid w:val="001C1FCD"/>
    <w:rsid w:val="001D2464"/>
    <w:rsid w:val="001D589D"/>
    <w:rsid w:val="001D75A7"/>
    <w:rsid w:val="001E1161"/>
    <w:rsid w:val="001E386D"/>
    <w:rsid w:val="001E3FEF"/>
    <w:rsid w:val="001F24D6"/>
    <w:rsid w:val="001F2D33"/>
    <w:rsid w:val="002011E4"/>
    <w:rsid w:val="00202683"/>
    <w:rsid w:val="00203D84"/>
    <w:rsid w:val="00210CD7"/>
    <w:rsid w:val="002125B4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8778C"/>
    <w:rsid w:val="00292025"/>
    <w:rsid w:val="002A0252"/>
    <w:rsid w:val="002A2D2D"/>
    <w:rsid w:val="002B5D86"/>
    <w:rsid w:val="002C0D27"/>
    <w:rsid w:val="002C71C6"/>
    <w:rsid w:val="002F4C95"/>
    <w:rsid w:val="002F5BD7"/>
    <w:rsid w:val="00300744"/>
    <w:rsid w:val="00301AF2"/>
    <w:rsid w:val="00305122"/>
    <w:rsid w:val="00305A19"/>
    <w:rsid w:val="003062AA"/>
    <w:rsid w:val="00317312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CF"/>
    <w:rsid w:val="003879CB"/>
    <w:rsid w:val="003A1601"/>
    <w:rsid w:val="003A31E3"/>
    <w:rsid w:val="003A4E68"/>
    <w:rsid w:val="003A5602"/>
    <w:rsid w:val="003B0278"/>
    <w:rsid w:val="003B1846"/>
    <w:rsid w:val="003B6A53"/>
    <w:rsid w:val="003C061B"/>
    <w:rsid w:val="003C21BD"/>
    <w:rsid w:val="003C5A03"/>
    <w:rsid w:val="003D4229"/>
    <w:rsid w:val="003D67E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53D1C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3041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EFF"/>
    <w:rsid w:val="00552847"/>
    <w:rsid w:val="00553CCB"/>
    <w:rsid w:val="00553E5C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7FE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192C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33C1"/>
    <w:rsid w:val="00676D06"/>
    <w:rsid w:val="00692B44"/>
    <w:rsid w:val="00695634"/>
    <w:rsid w:val="0069742D"/>
    <w:rsid w:val="00697EB7"/>
    <w:rsid w:val="006B2D82"/>
    <w:rsid w:val="006B5FB6"/>
    <w:rsid w:val="006B7CC0"/>
    <w:rsid w:val="006C7EF6"/>
    <w:rsid w:val="006D239A"/>
    <w:rsid w:val="006D32E5"/>
    <w:rsid w:val="006D7B4A"/>
    <w:rsid w:val="006E196D"/>
    <w:rsid w:val="006E2245"/>
    <w:rsid w:val="006E55B4"/>
    <w:rsid w:val="006E7E50"/>
    <w:rsid w:val="006F183F"/>
    <w:rsid w:val="006F351C"/>
    <w:rsid w:val="00701CF4"/>
    <w:rsid w:val="00704432"/>
    <w:rsid w:val="007051DF"/>
    <w:rsid w:val="00711198"/>
    <w:rsid w:val="00716810"/>
    <w:rsid w:val="00716FE8"/>
    <w:rsid w:val="00724DA4"/>
    <w:rsid w:val="007277EF"/>
    <w:rsid w:val="007372D0"/>
    <w:rsid w:val="0075673C"/>
    <w:rsid w:val="00763912"/>
    <w:rsid w:val="007721CB"/>
    <w:rsid w:val="00774E44"/>
    <w:rsid w:val="007815BB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40092"/>
    <w:rsid w:val="00842E38"/>
    <w:rsid w:val="008464ED"/>
    <w:rsid w:val="0085184F"/>
    <w:rsid w:val="00861625"/>
    <w:rsid w:val="008617B5"/>
    <w:rsid w:val="00864953"/>
    <w:rsid w:val="00870828"/>
    <w:rsid w:val="0088080B"/>
    <w:rsid w:val="00883AF9"/>
    <w:rsid w:val="00893589"/>
    <w:rsid w:val="0089552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165C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5070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176"/>
    <w:rsid w:val="00976E46"/>
    <w:rsid w:val="00985333"/>
    <w:rsid w:val="00993A84"/>
    <w:rsid w:val="00996858"/>
    <w:rsid w:val="009A17F2"/>
    <w:rsid w:val="009B4569"/>
    <w:rsid w:val="009B4FB4"/>
    <w:rsid w:val="009C0C39"/>
    <w:rsid w:val="009C4092"/>
    <w:rsid w:val="009D1805"/>
    <w:rsid w:val="009E069D"/>
    <w:rsid w:val="009E1A09"/>
    <w:rsid w:val="009E7F08"/>
    <w:rsid w:val="009F0984"/>
    <w:rsid w:val="009F5358"/>
    <w:rsid w:val="009F56AC"/>
    <w:rsid w:val="00A02545"/>
    <w:rsid w:val="00A025E6"/>
    <w:rsid w:val="00A04200"/>
    <w:rsid w:val="00A05555"/>
    <w:rsid w:val="00A06D89"/>
    <w:rsid w:val="00A1207F"/>
    <w:rsid w:val="00A14A25"/>
    <w:rsid w:val="00A25F66"/>
    <w:rsid w:val="00A273C6"/>
    <w:rsid w:val="00A35790"/>
    <w:rsid w:val="00A377AF"/>
    <w:rsid w:val="00A45534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6DA1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43A6"/>
    <w:rsid w:val="00B4091F"/>
    <w:rsid w:val="00B40963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3E7"/>
    <w:rsid w:val="00B75A35"/>
    <w:rsid w:val="00B838E3"/>
    <w:rsid w:val="00B86AF3"/>
    <w:rsid w:val="00B9309B"/>
    <w:rsid w:val="00B9752A"/>
    <w:rsid w:val="00BA0217"/>
    <w:rsid w:val="00BA1F40"/>
    <w:rsid w:val="00BA4820"/>
    <w:rsid w:val="00BB05FA"/>
    <w:rsid w:val="00BB2AF3"/>
    <w:rsid w:val="00BB5090"/>
    <w:rsid w:val="00BB5B10"/>
    <w:rsid w:val="00BB5F70"/>
    <w:rsid w:val="00BB68EB"/>
    <w:rsid w:val="00BC50E4"/>
    <w:rsid w:val="00BC56D6"/>
    <w:rsid w:val="00BD130C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070F"/>
    <w:rsid w:val="00C42ADA"/>
    <w:rsid w:val="00C43435"/>
    <w:rsid w:val="00C43B64"/>
    <w:rsid w:val="00C53BEE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61FC"/>
    <w:rsid w:val="00CA2633"/>
    <w:rsid w:val="00CA2FD0"/>
    <w:rsid w:val="00CA5EE1"/>
    <w:rsid w:val="00CA621F"/>
    <w:rsid w:val="00CB33FA"/>
    <w:rsid w:val="00CB626D"/>
    <w:rsid w:val="00CC5923"/>
    <w:rsid w:val="00CC7600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76A6"/>
    <w:rsid w:val="00D27FC2"/>
    <w:rsid w:val="00D32DD1"/>
    <w:rsid w:val="00D3404A"/>
    <w:rsid w:val="00D410EC"/>
    <w:rsid w:val="00D4354E"/>
    <w:rsid w:val="00D43F69"/>
    <w:rsid w:val="00D453B0"/>
    <w:rsid w:val="00D47DE2"/>
    <w:rsid w:val="00D50F79"/>
    <w:rsid w:val="00D556A8"/>
    <w:rsid w:val="00D7223D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4A05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F0044E"/>
    <w:rsid w:val="00F05CEF"/>
    <w:rsid w:val="00F14FA7"/>
    <w:rsid w:val="00F20B48"/>
    <w:rsid w:val="00F213D7"/>
    <w:rsid w:val="00F23D65"/>
    <w:rsid w:val="00F258BA"/>
    <w:rsid w:val="00F27E9C"/>
    <w:rsid w:val="00F31AEE"/>
    <w:rsid w:val="00F41F41"/>
    <w:rsid w:val="00F46918"/>
    <w:rsid w:val="00F46DDE"/>
    <w:rsid w:val="00F52128"/>
    <w:rsid w:val="00F62067"/>
    <w:rsid w:val="00F655ED"/>
    <w:rsid w:val="00F7033C"/>
    <w:rsid w:val="00F7042F"/>
    <w:rsid w:val="00F716FC"/>
    <w:rsid w:val="00F7266C"/>
    <w:rsid w:val="00F74B02"/>
    <w:rsid w:val="00F80020"/>
    <w:rsid w:val="00F86BCB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B68CA749-12CC-4530-941B-BFAD7D884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5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317312"/>
  </w:style>
  <w:style w:type="character" w:styleId="UnresolvedMention">
    <w:name w:val="Unresolved Mention"/>
    <w:basedOn w:val="DefaultParagraphFont"/>
    <w:uiPriority w:val="99"/>
    <w:semiHidden/>
    <w:unhideWhenUsed/>
    <w:rsid w:val="003C5A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3%232" TargetMode="External"/><Relationship Id="rId13" Type="http://schemas.openxmlformats.org/officeDocument/2006/relationships/hyperlink" Target="https://softuni.bg/courses/programming-fundamentals-csharp-java-js-python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Practice/Index/2303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ftuni.bg/courses/programming-fundamentals-csharp-java-js-python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judge.softuni.org/Contests/Practice/Index/23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ftuni.bg/courses/programming-fundamentals-csharp-java-js-python" TargetMode="External"/><Relationship Id="rId14" Type="http://schemas.openxmlformats.org/officeDocument/2006/relationships/hyperlink" Target="https://judge.softuni.org/Contests/Practice/Index/230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20B7ED-B803-4E34-A59B-90EA43D9A6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2</TotalTime>
  <Pages>6</Pages>
  <Words>1408</Words>
  <Characters>803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942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/>
  <cp:lastModifiedBy>user</cp:lastModifiedBy>
  <cp:revision>15</cp:revision>
  <cp:lastPrinted>2015-10-26T22:35:00Z</cp:lastPrinted>
  <dcterms:created xsi:type="dcterms:W3CDTF">2020-03-18T12:13:00Z</dcterms:created>
  <dcterms:modified xsi:type="dcterms:W3CDTF">2022-12-01T14:24:00Z</dcterms:modified>
  <cp:category>programming, education, software engineering, software development</cp:category>
</cp:coreProperties>
</file>